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1748" w:rsidRPr="004C1748" w:rsidRDefault="004C1748" w:rsidP="004C1748">
      <w:pPr>
        <w:pStyle w:val="Title"/>
        <w:rPr>
          <w:b/>
        </w:rPr>
      </w:pPr>
      <w:r w:rsidRPr="004C1748">
        <w:rPr>
          <w:b/>
        </w:rPr>
        <w:t>Preliminary Program At-A-Glance</w:t>
      </w:r>
    </w:p>
    <w:p w:rsidR="004C1748" w:rsidRDefault="004C1748" w:rsidP="004C1748">
      <w:r>
        <w:t>On the following pages, you'll find the schedule of live-streamed events to take place on November 5-14,</w:t>
      </w:r>
      <w:r w:rsidR="00D31F77">
        <w:t xml:space="preserve"> </w:t>
      </w:r>
      <w:r>
        <w:t>2020, in</w:t>
      </w:r>
      <w:r w:rsidR="00D31F77">
        <w:t xml:space="preserve"> line-by-line format</w:t>
      </w:r>
      <w:r>
        <w:t xml:space="preserve">. Another version of this schedule is also available in </w:t>
      </w:r>
      <w:r w:rsidR="00D31F77">
        <w:t>a chart format</w:t>
      </w:r>
      <w:r w:rsidR="00B91372">
        <w:t xml:space="preserve"> with designated channels for every day and </w:t>
      </w:r>
      <w:r>
        <w:t>color coding on our website.</w:t>
      </w:r>
    </w:p>
    <w:p w:rsidR="004C1748" w:rsidRDefault="004C1748" w:rsidP="004C1748">
      <w:r>
        <w:t>There are four separate timeslots for live-streamed events:</w:t>
      </w:r>
    </w:p>
    <w:p w:rsidR="004C1748" w:rsidRDefault="004C1748" w:rsidP="00D31F77">
      <w:pPr>
        <w:pStyle w:val="ListParagraph"/>
        <w:numPr>
          <w:ilvl w:val="0"/>
          <w:numId w:val="4"/>
        </w:numPr>
      </w:pPr>
      <w:r>
        <w:t>2:30 – 3:30 PM, Eastern Time</w:t>
      </w:r>
    </w:p>
    <w:p w:rsidR="004C1748" w:rsidRDefault="004C1748" w:rsidP="00D31F77">
      <w:pPr>
        <w:pStyle w:val="ListParagraph"/>
        <w:numPr>
          <w:ilvl w:val="0"/>
          <w:numId w:val="4"/>
        </w:numPr>
      </w:pPr>
      <w:r>
        <w:t>3:45 – 4:45 PM, Eastern Time</w:t>
      </w:r>
    </w:p>
    <w:p w:rsidR="004C1748" w:rsidRDefault="004C1748" w:rsidP="00D31F77">
      <w:pPr>
        <w:pStyle w:val="ListParagraph"/>
        <w:numPr>
          <w:ilvl w:val="0"/>
          <w:numId w:val="4"/>
        </w:numPr>
      </w:pPr>
      <w:r>
        <w:t>5:00 – 6:00 PM, Eastern Time</w:t>
      </w:r>
    </w:p>
    <w:p w:rsidR="004C1748" w:rsidRDefault="004C1748" w:rsidP="00D31F77">
      <w:pPr>
        <w:pStyle w:val="ListParagraph"/>
        <w:numPr>
          <w:ilvl w:val="0"/>
          <w:numId w:val="4"/>
        </w:numPr>
      </w:pPr>
      <w:r>
        <w:t>6:15 – 7:15 PM, Eastern Time</w:t>
      </w:r>
    </w:p>
    <w:p w:rsidR="004C1748" w:rsidRDefault="004C1748" w:rsidP="004C1748">
      <w:r>
        <w:t>There can be up to four different sessions during any one timeslot, and up to eight participants per session.</w:t>
      </w:r>
    </w:p>
    <w:p w:rsidR="004C1748" w:rsidRDefault="004C1748" w:rsidP="004C1748">
      <w:r>
        <w:t>We hope you’ll join us for Raising Our Voices!</w:t>
      </w:r>
    </w:p>
    <w:p w:rsidR="004C1748" w:rsidRDefault="004C1748" w:rsidP="004C1748">
      <w:pPr>
        <w:rPr>
          <w:sz w:val="44"/>
          <w:szCs w:val="44"/>
        </w:rPr>
      </w:pPr>
      <w:r>
        <w:t xml:space="preserve">Register Online Now at </w:t>
      </w:r>
      <w:hyperlink r:id="rId7" w:history="1">
        <w:r w:rsidRPr="00D31F77">
          <w:rPr>
            <w:rStyle w:val="Hyperlink"/>
          </w:rPr>
          <w:t>americananthro.org/register</w:t>
        </w:r>
      </w:hyperlink>
      <w:r>
        <w:br w:type="page"/>
      </w:r>
    </w:p>
    <w:p w:rsidR="00B91372" w:rsidRDefault="00B91372" w:rsidP="00B91372">
      <w:pPr>
        <w:pStyle w:val="Heading1"/>
      </w:pPr>
      <w:r>
        <w:t>Thursday, November 5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2:3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3:3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Welcome Plenary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>
        <w:rPr>
          <w:bCs/>
          <w:sz w:val="24"/>
          <w:szCs w:val="24"/>
        </w:rPr>
        <w:t xml:space="preserve">Akhil Gupta, </w:t>
      </w:r>
      <w:r w:rsidRPr="00502827">
        <w:rPr>
          <w:noProof/>
          <w:sz w:val="24"/>
          <w:szCs w:val="24"/>
        </w:rPr>
        <w:t>Ed Liebow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ayanthi Fernando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3:4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4:4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Liberating Blackness and Anthropology: Art, Protest, Co-Production</w:t>
      </w:r>
    </w:p>
    <w:p w:rsidR="00B91372" w:rsidRDefault="00B91372" w:rsidP="00B91372">
      <w:pPr>
        <w:spacing w:line="240" w:lineRule="auto"/>
        <w:contextualSpacing/>
        <w:rPr>
          <w:noProof/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Shanti A. Parikh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ong Bum Kwo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Gina Athena Ulyss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Elizabeth Veg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Cheeraz Gormo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De Nichol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Damon Davis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3:4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4:4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Decolonizing Anthropological Genetics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Maria Nieves Colo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ennifer Wagne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Chip Colwell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Krystal Tsosi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ick W. A. Smith</w:t>
      </w:r>
      <w:r>
        <w:rPr>
          <w:noProof/>
          <w:sz w:val="24"/>
          <w:szCs w:val="24"/>
        </w:rPr>
        <w:t>, Keolu Fox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3:4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4:4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Reaching People Where They Already Are: Bringing Ethnographers into Public Conversations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Victoria Cost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Kristina Baine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Baird Campbell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5:0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6:0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Disabled Voices in the Field: Toward Reimagining Anthropologists at Work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Sumi Collig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ara M. Acevedo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Valerie Black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ark Bookm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Erin Durb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ebecca Long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Karen Nakamura</w:t>
      </w:r>
      <w:r w:rsidRPr="009B4AFF">
        <w:rPr>
          <w:sz w:val="24"/>
          <w:szCs w:val="24"/>
        </w:rPr>
        <w:t xml:space="preserve">, </w:t>
      </w:r>
      <w:r w:rsidRPr="00502827">
        <w:rPr>
          <w:noProof/>
          <w:sz w:val="24"/>
          <w:szCs w:val="24"/>
        </w:rPr>
        <w:t>Krisjon Olson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5:0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6:0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Engaged Anthropology with (Im)migrant Communities during the Coronavirus Pandemic</w:t>
      </w:r>
    </w:p>
    <w:p w:rsidR="00B91372" w:rsidRDefault="00B91372" w:rsidP="00B91372">
      <w:pPr>
        <w:spacing w:line="240" w:lineRule="auto"/>
        <w:contextualSpacing/>
        <w:rPr>
          <w:noProof/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Whitney Dunc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Kristin Yarri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. Gabriela Torre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arah B. Horto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Lauren Heidbrink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Wendy A. Vogt</w:t>
      </w:r>
    </w:p>
    <w:p w:rsidR="00B91372" w:rsidRDefault="00B91372" w:rsidP="00B91372">
      <w:pPr>
        <w:rPr>
          <w:noProof/>
        </w:rPr>
      </w:pPr>
      <w:r>
        <w:rPr>
          <w:noProof/>
        </w:rPr>
        <w:br w:type="page"/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5:0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6:0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Graduate Student Voices: Envisioning an anti-racist Anthropology and forging solidarity during the COVID-19 global pandemic</w:t>
      </w:r>
    </w:p>
    <w:p w:rsidR="00B91372" w:rsidRDefault="00B91372" w:rsidP="00B91372">
      <w:pPr>
        <w:spacing w:line="240" w:lineRule="auto"/>
        <w:contextualSpacing/>
        <w:rPr>
          <w:noProof/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Emily Colo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agda Mankel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Kyla Cool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Emilia M. Guevar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amantha Primiano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Ellen J. Platt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amantha Lee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6:1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7:1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AAA Section Collaboration on Anti-Racism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Jim Igo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eff Maskovsk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iché Barne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Paul Stubb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acqueline Solwa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ebecca J. Leste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aria L. Cruz-Torres</w:t>
      </w:r>
      <w:r w:rsidRPr="009B4AFF">
        <w:rPr>
          <w:sz w:val="24"/>
          <w:szCs w:val="24"/>
        </w:rPr>
        <w:t xml:space="preserve">, </w:t>
      </w:r>
      <w:r w:rsidRPr="00502827">
        <w:rPr>
          <w:noProof/>
          <w:sz w:val="24"/>
          <w:szCs w:val="24"/>
        </w:rPr>
        <w:t>Cindy Isenhour</w:t>
      </w:r>
      <w:r>
        <w:rPr>
          <w:sz w:val="24"/>
          <w:szCs w:val="24"/>
        </w:rPr>
        <w:t xml:space="preserve"> </w:t>
      </w:r>
    </w:p>
    <w:p w:rsidR="00B91372" w:rsidRDefault="00B91372" w:rsidP="00B91372">
      <w:r>
        <w:br w:type="page"/>
      </w:r>
    </w:p>
    <w:p w:rsidR="00B91372" w:rsidRDefault="00B91372" w:rsidP="00B91372">
      <w:pPr>
        <w:pStyle w:val="Heading1"/>
      </w:pPr>
      <w:r>
        <w:t>Friday, November 6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2:3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3:3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>
        <w:rPr>
          <w:noProof/>
          <w:sz w:val="24"/>
          <w:szCs w:val="24"/>
        </w:rPr>
        <w:t>Conversation / Debate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On Writing Otherwise: Rethinking the Genre and Forms of Ethnography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Anand Pandi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Carole McGranah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Hugh Raffle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ngela N. Garci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Ken Wissoke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Gisela Fosado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2:3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3:3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The Biology of Racism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Agustin Fuente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Clarence C. Gravle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ada Benn Torre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Leith Mulling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Dorothy Robert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Zaneta Thayer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2:3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3:3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Interview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Anthropologists Go Back to School - Highlighting the anthropology and social justice education outreach program</w:t>
      </w:r>
    </w:p>
    <w:p w:rsidR="00B91372" w:rsidRPr="00DF6F80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Rachel J. Watkin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Leslie Walke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Kamela Heyward-Rotimi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2:3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3:3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Anthropology as Work: Interacademic Labor Solidarities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Chibundo Egwuatu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Lila Ann Dodg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ine Vieth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Ognjen Kojanic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ugustus Wood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lysia Treviño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Daniel A. Birchok</w:t>
      </w:r>
      <w:r w:rsidRPr="009B4AFF">
        <w:rPr>
          <w:sz w:val="24"/>
          <w:szCs w:val="24"/>
        </w:rPr>
        <w:t xml:space="preserve">, </w:t>
      </w:r>
      <w:r w:rsidRPr="00502827">
        <w:rPr>
          <w:noProof/>
          <w:sz w:val="24"/>
          <w:szCs w:val="24"/>
        </w:rPr>
        <w:t>Valentina Luketa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3:4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4:4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>
        <w:rPr>
          <w:noProof/>
          <w:sz w:val="24"/>
          <w:szCs w:val="24"/>
        </w:rPr>
        <w:t>America’s Crisis Moment: Illiberal Exception or Imperial Rule?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>
        <w:rPr>
          <w:noProof/>
          <w:sz w:val="24"/>
          <w:szCs w:val="24"/>
        </w:rPr>
        <w:t>Yarimar Bonilla, Jonathan Rosa, J Kehaulani Kauanui, John Jackson, Harvey Neptune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3:4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4:4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Bringing Indigenous and Earth Sciences, Knowledges, and Practices Together for a Just Response and Recovery to COVID-19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Michelle Montgomer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ulie K. Maldonado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Heather Lazru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Paulette L. Blanchard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Lesley Iaukea</w:t>
      </w:r>
      <w:r>
        <w:rPr>
          <w:sz w:val="24"/>
          <w:szCs w:val="24"/>
        </w:rPr>
        <w:t xml:space="preserve"> </w:t>
      </w:r>
    </w:p>
    <w:p w:rsidR="00B91372" w:rsidRDefault="00B91372" w:rsidP="00B91372">
      <w:r>
        <w:br w:type="page"/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3:4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4:4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Breaking into Design: A Roundtable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Christine Mille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Elizabeth K. Briod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Kendall V. Hous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Fredy Rodriguez Meji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enessa Spear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Helga Wild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Erikka Arno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3:4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4:4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>
        <w:rPr>
          <w:noProof/>
          <w:sz w:val="24"/>
          <w:szCs w:val="24"/>
        </w:rPr>
        <w:t>Conversation / Debate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Beyond institutions: religion and spirituality in everyday life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Sabrina Test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aria Funes</w:t>
      </w:r>
      <w:r>
        <w:rPr>
          <w:sz w:val="24"/>
          <w:szCs w:val="24"/>
        </w:rPr>
        <w:t xml:space="preserve"> </w:t>
      </w:r>
    </w:p>
    <w:p w:rsidR="00B91372" w:rsidRPr="00DF6F80" w:rsidRDefault="00B91372" w:rsidP="00B91372">
      <w:pPr>
        <w:spacing w:line="240" w:lineRule="auto"/>
        <w:contextualSpacing/>
        <w:rPr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5:0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6:0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Feminist Approaches to Abolition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Sameena Mull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Omotayo T. Jolaosho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Toby Beauchamp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Leyla Savloff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aryam Kashani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Nessette Falu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5:0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6:0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“Anthropological Insights for Rapid Mobilization During COVID-19 and Other Health Emergencies”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Mark Nichte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ames Pfeiffe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onica L. Schoch-Span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Claudia Ordonez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bert Hah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Paul Gideon Lasco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orge Benavides</w:t>
      </w:r>
      <w:r w:rsidRPr="009B4AFF">
        <w:rPr>
          <w:sz w:val="24"/>
          <w:szCs w:val="24"/>
        </w:rPr>
        <w:t xml:space="preserve">, </w:t>
      </w:r>
      <w:r w:rsidRPr="00502827">
        <w:rPr>
          <w:noProof/>
          <w:sz w:val="24"/>
          <w:szCs w:val="24"/>
        </w:rPr>
        <w:t>Kristin Hedges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5:0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6:0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Interview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Going Virtual: Linguistic Anthropological Methods in Online Contexts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Mary-Caitlyn Valentinsso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arah Shulist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Tom Boellstorff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Kendra Calhou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Christine Schreyer</w:t>
      </w:r>
      <w:r>
        <w:rPr>
          <w:sz w:val="24"/>
          <w:szCs w:val="24"/>
        </w:rPr>
        <w:t xml:space="preserve"> </w:t>
      </w:r>
    </w:p>
    <w:p w:rsidR="00B91372" w:rsidRPr="00DF6F80" w:rsidRDefault="00B91372" w:rsidP="00B91372">
      <w:pPr>
        <w:spacing w:line="240" w:lineRule="auto"/>
        <w:contextualSpacing/>
        <w:rPr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5:0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6:0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>
        <w:rPr>
          <w:noProof/>
          <w:sz w:val="24"/>
          <w:szCs w:val="24"/>
        </w:rPr>
        <w:t>Conversation / Debate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Speaking Truth to Power: How Anthropologists Engage in Public and Policy Advocacy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Elena Aydarov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lfredo Artile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Carlos G. Velez-Ibanez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ica Pollock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Lydia Brow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Kathryn Wright</w:t>
      </w:r>
      <w:r>
        <w:rPr>
          <w:sz w:val="24"/>
          <w:szCs w:val="24"/>
        </w:rPr>
        <w:t xml:space="preserve"> </w:t>
      </w:r>
    </w:p>
    <w:p w:rsidR="00B91372" w:rsidRDefault="00B91372" w:rsidP="00B91372">
      <w:r>
        <w:br w:type="page"/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6:1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7:1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ABA@50 The Past, Present, and Future of ABA and its Impact on the State of Anthropology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Annie Barne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ohnnetta Col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Cheryl Mwari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Walton Johnso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Tony Larry Whitehead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Enoch Pag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heila Walker</w:t>
      </w:r>
      <w:r w:rsidRPr="009B4AFF">
        <w:rPr>
          <w:sz w:val="24"/>
          <w:szCs w:val="24"/>
        </w:rPr>
        <w:t xml:space="preserve">, </w:t>
      </w:r>
      <w:r w:rsidRPr="00502827">
        <w:rPr>
          <w:noProof/>
          <w:sz w:val="24"/>
          <w:szCs w:val="24"/>
        </w:rPr>
        <w:t>Michael L. Blakey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6:1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7:1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Re-valuations of Life in Times of Social Upheava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Brieanne Berr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ibel Kusimb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ara Ann Knutso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tefanie Berganini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Pasama Cole-Kweli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aja H. Swam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Laura L. Cochrane</w:t>
      </w:r>
      <w:r w:rsidRPr="009B4AFF">
        <w:rPr>
          <w:sz w:val="24"/>
          <w:szCs w:val="24"/>
        </w:rPr>
        <w:t xml:space="preserve">, </w:t>
      </w:r>
      <w:r w:rsidRPr="00502827">
        <w:rPr>
          <w:noProof/>
          <w:sz w:val="24"/>
          <w:szCs w:val="24"/>
        </w:rPr>
        <w:t>Jayur Madhusudan Mehta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6:1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7:1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Interview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A Conversation with Linguistic Anthropologists Outside the Academy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Lauren E. Deal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ena Barchas-Lichtenstei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imee Hoseman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Lindsey Massoud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6:1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7:1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Roundtable On Commercial Farming, Land Grabs, Deforestation, And Cultural Survival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Sidney M. Greenfield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Douglas C. Hertzle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eremy M. Campbell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ndrew L. Ofstehag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Laura R. Graham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Lisa Griffith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argot McMillen</w:t>
      </w:r>
    </w:p>
    <w:p w:rsidR="00B91372" w:rsidRDefault="00B91372" w:rsidP="00B91372">
      <w:r>
        <w:br w:type="page"/>
      </w:r>
    </w:p>
    <w:p w:rsidR="00B91372" w:rsidRDefault="00B91372" w:rsidP="00B91372">
      <w:pPr>
        <w:pStyle w:val="Heading1"/>
      </w:pPr>
      <w:r>
        <w:t>Saturday, November 7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2:3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3:3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Abolition, Activism, and Decolonization: New Books Challenging Settler Colonialism and Anti-Black Racism in North America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Jaskiran Dhillo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herina Feliciano-Santo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avannah Shang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aurice Magañ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ariela Nunez-Jane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teve Pave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ennifer L. Erickson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2:3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3:3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Gendered Inequities during the COVID19 Pandemic: The Inscribing of Structural Vulnerabilities on Women’s Bodies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Holly Hor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elissa Cheyne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Catherine Mitchell Fuente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rachu Castro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allicia Allicia Joll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Emily Matteson</w:t>
      </w:r>
      <w:r w:rsidRPr="009B4AFF">
        <w:rPr>
          <w:sz w:val="24"/>
          <w:szCs w:val="24"/>
        </w:rPr>
        <w:t xml:space="preserve">, </w:t>
      </w:r>
      <w:r w:rsidRPr="00502827">
        <w:rPr>
          <w:noProof/>
          <w:sz w:val="24"/>
          <w:szCs w:val="24"/>
        </w:rPr>
        <w:t>Sarah Morrow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Yingru Chen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2:3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3:3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Managing an Equitable Transition to Online Teaching: A Roundtable Discussion with the Society for Anthropology in Community Colleges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Jennifer Zova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ohn A. Donahu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Laura Gonzalez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Lizette Muñoz Roja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Evin R. Rodke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Beth A. Shook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2:3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3:3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Examining the Fit and Function of Anthropology at the K-12 Leve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Palmyra Jackso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ike Hoffm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Lynne Gardne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David Hom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eghan Chidse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hannon Peck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onia Chinn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3:4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4:4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>
        <w:rPr>
          <w:noProof/>
          <w:sz w:val="24"/>
          <w:szCs w:val="24"/>
        </w:rPr>
        <w:t>Conversation / Debate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In Medias Res: U.S. Elections and Politics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Andrew O. Brandel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halini Shanka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wayam Bagari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David Lebow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Brandon Terr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Emily Apter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3:4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4:4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Black Food Matters: Food Justice in the Wake of Racial Justice Book Launch and Discussion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Hanna Garth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shante Rees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Gillian R. Richards-Greave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udith William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Billy Hall</w:t>
      </w:r>
      <w:r>
        <w:rPr>
          <w:sz w:val="24"/>
          <w:szCs w:val="24"/>
        </w:rPr>
        <w:t xml:space="preserve"> </w:t>
      </w:r>
    </w:p>
    <w:p w:rsidR="00CD52B6" w:rsidRDefault="00CD52B6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3:4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4:4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proofErr w:type="spellStart"/>
      <w:r w:rsidRPr="009B4AFF">
        <w:rPr>
          <w:b/>
          <w:sz w:val="24"/>
          <w:szCs w:val="24"/>
        </w:rPr>
        <w:t>Session</w:t>
      </w:r>
      <w:proofErr w:type="spellEnd"/>
      <w:r w:rsidRPr="009B4AFF">
        <w:rPr>
          <w:b/>
          <w:sz w:val="24"/>
          <w:szCs w:val="24"/>
        </w:rPr>
        <w:t xml:space="preserve">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Interview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COVID-19 Responses in Indigenous Communities in Central America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De Ann Pendr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Irma Velasquez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elesio Peter Espinoza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46488" w:rsidRDefault="00B91372" w:rsidP="00B91372">
      <w:pPr>
        <w:spacing w:line="240" w:lineRule="auto"/>
        <w:contextualSpacing/>
        <w:rPr>
          <w:b/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3:4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4:4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Anti-Racism in the Middle East and North Africa: Morocco Past and Present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Sophia C. Stamatopoulou-Robbin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yse Parl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herene Seikal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omar Boum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Hisham Aïdi</w:t>
      </w:r>
    </w:p>
    <w:p w:rsidR="00B91372" w:rsidRPr="00DF6F80" w:rsidRDefault="00B91372" w:rsidP="00B91372">
      <w:pPr>
        <w:spacing w:line="240" w:lineRule="auto"/>
        <w:contextualSpacing/>
        <w:rPr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5:0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6:0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>
        <w:rPr>
          <w:noProof/>
          <w:sz w:val="24"/>
          <w:szCs w:val="24"/>
        </w:rPr>
        <w:t>Conversation / Debate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>
        <w:rPr>
          <w:noProof/>
          <w:sz w:val="24"/>
          <w:szCs w:val="24"/>
        </w:rPr>
        <w:t>Multispecies Scholarship Across the Generations – In Conversation with Donna Haraway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>
        <w:rPr>
          <w:noProof/>
          <w:sz w:val="24"/>
          <w:szCs w:val="24"/>
        </w:rPr>
        <w:t>Anand Taneja, Alexander Blanchette, Muhammad Kavesh, Donna Haraway, Juno Parrenas, Janelle Baker, Radhika Govindrajan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5:0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6:0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Interview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A Childcare Crisis—What the Pandemic Reveals: A Conversation with Alma Gottlieb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Sophia Balaki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lma Gottlieb</w:t>
      </w:r>
      <w:r>
        <w:rPr>
          <w:sz w:val="24"/>
          <w:szCs w:val="24"/>
        </w:rPr>
        <w:t xml:space="preserve"> </w:t>
      </w:r>
    </w:p>
    <w:p w:rsidR="00B91372" w:rsidRPr="00DF6F80" w:rsidRDefault="00B91372" w:rsidP="00B91372">
      <w:pPr>
        <w:spacing w:line="240" w:lineRule="auto"/>
        <w:contextualSpacing/>
        <w:rPr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5:0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6:0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Member Dialogue with the AAA Task Force on Anthropology in Practice Settings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Suzanne Heurtin-Robert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Nazia Hussai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Pamela Rao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layne Unterberge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Daniel Ginsberg</w:t>
      </w:r>
    </w:p>
    <w:p w:rsidR="00B91372" w:rsidRDefault="00B91372" w:rsidP="00B91372">
      <w:pPr>
        <w:spacing w:line="240" w:lineRule="auto"/>
        <w:contextualSpacing/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5:0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6:0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Making Progress While Stranded in Crisis: Graduate student experiences and adaptations in 2020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Jenny L. Davi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shlee Dauphinai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uan Rosa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Nandi Sim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Tyanna Slob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achel Elizabeth Weissle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Keisha Wiel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6:1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7:1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Interview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+2 degrees: Listening to fire, water and dry country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Lisa Stefanoff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Daniel Fishe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Leah Barclay</w:t>
      </w:r>
      <w:r>
        <w:rPr>
          <w:sz w:val="24"/>
          <w:szCs w:val="24"/>
        </w:rPr>
        <w:t xml:space="preserve"> </w:t>
      </w:r>
    </w:p>
    <w:p w:rsidR="00B91372" w:rsidRDefault="00B91372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6:1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7:1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The Damage Wrought: Immigration on Trump's Watch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Denise Brenn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Gabrielle Oliveir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licia Re Cruz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hannon Speed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6:1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7:1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Pathogenic Politics: Life, Death, and Social Responses to the COVID-19 Pandemic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Jeremy Rayne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Kathleen Doyle Griffith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Luis Suárez Roja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lana Lee Glase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onja Van Wichele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atthew Chrisler</w:t>
      </w:r>
      <w:r w:rsidRPr="009B4AFF">
        <w:rPr>
          <w:sz w:val="24"/>
          <w:szCs w:val="24"/>
        </w:rPr>
        <w:t xml:space="preserve">, </w:t>
      </w:r>
      <w:r w:rsidRPr="00502827">
        <w:rPr>
          <w:noProof/>
          <w:sz w:val="24"/>
          <w:szCs w:val="24"/>
        </w:rPr>
        <w:t>Martha Lincoln</w:t>
      </w:r>
      <w:r>
        <w:rPr>
          <w:noProof/>
          <w:sz w:val="24"/>
          <w:szCs w:val="24"/>
        </w:rPr>
        <w:t xml:space="preserve">, </w:t>
      </w:r>
      <w:r w:rsidRPr="00502827">
        <w:rPr>
          <w:noProof/>
          <w:sz w:val="24"/>
          <w:szCs w:val="24"/>
        </w:rPr>
        <w:t>Pengfei Li</w:t>
      </w:r>
      <w:r>
        <w:rPr>
          <w:sz w:val="24"/>
          <w:szCs w:val="24"/>
        </w:rPr>
        <w:t xml:space="preserve"> </w:t>
      </w:r>
    </w:p>
    <w:p w:rsidR="00B91372" w:rsidRDefault="00B91372" w:rsidP="00B91372">
      <w:r>
        <w:br w:type="page"/>
      </w:r>
    </w:p>
    <w:p w:rsidR="00B91372" w:rsidRDefault="00B91372" w:rsidP="00B91372">
      <w:pPr>
        <w:pStyle w:val="Heading1"/>
      </w:pPr>
      <w:r>
        <w:t>Monday, November 9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2:3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3:3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Policing as Work: The Labor of Policing in Global Crisis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Jessica Katzenstei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effrey T. Marti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Paul T. Clark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Pooja Satyogi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na Ivasiuc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usana Soares Branco Durão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Tatenda Mangurenje</w:t>
      </w:r>
      <w:r w:rsidRPr="009B4AFF">
        <w:rPr>
          <w:sz w:val="24"/>
          <w:szCs w:val="24"/>
        </w:rPr>
        <w:t xml:space="preserve">, </w:t>
      </w:r>
      <w:r w:rsidRPr="00502827">
        <w:rPr>
          <w:noProof/>
          <w:sz w:val="24"/>
          <w:szCs w:val="24"/>
        </w:rPr>
        <w:t>Theresa Rocha Beardall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2:3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3:3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Patronage Beyond Exchange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Aaron M. Ansell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Ward Keele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nastasia Piliavsk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ylvia Tide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Yazan Doughan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2:3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3:3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Interview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>
        <w:rPr>
          <w:sz w:val="24"/>
          <w:szCs w:val="24"/>
        </w:rPr>
        <w:t>N</w:t>
      </w:r>
      <w:r w:rsidRPr="00502827">
        <w:rPr>
          <w:noProof/>
          <w:sz w:val="24"/>
          <w:szCs w:val="24"/>
        </w:rPr>
        <w:t xml:space="preserve">avigating the </w:t>
      </w:r>
      <w:r>
        <w:rPr>
          <w:noProof/>
          <w:sz w:val="24"/>
          <w:szCs w:val="24"/>
        </w:rPr>
        <w:t>Racialized N</w:t>
      </w:r>
      <w:r w:rsidRPr="00502827">
        <w:rPr>
          <w:noProof/>
          <w:sz w:val="24"/>
          <w:szCs w:val="24"/>
        </w:rPr>
        <w:t xml:space="preserve">eoliberal </w:t>
      </w:r>
      <w:r>
        <w:rPr>
          <w:noProof/>
          <w:sz w:val="24"/>
          <w:szCs w:val="24"/>
        </w:rPr>
        <w:t>G</w:t>
      </w:r>
      <w:r w:rsidRPr="00502827">
        <w:rPr>
          <w:noProof/>
          <w:sz w:val="24"/>
          <w:szCs w:val="24"/>
        </w:rPr>
        <w:t xml:space="preserve">aze: </w:t>
      </w:r>
      <w:r>
        <w:rPr>
          <w:noProof/>
          <w:sz w:val="24"/>
          <w:szCs w:val="24"/>
        </w:rPr>
        <w:t>A</w:t>
      </w:r>
      <w:r w:rsidRPr="00502827">
        <w:rPr>
          <w:noProof/>
          <w:sz w:val="24"/>
          <w:szCs w:val="24"/>
        </w:rPr>
        <w:t xml:space="preserve">sian </w:t>
      </w:r>
      <w:r>
        <w:rPr>
          <w:noProof/>
          <w:sz w:val="24"/>
          <w:szCs w:val="24"/>
        </w:rPr>
        <w:t>A</w:t>
      </w:r>
      <w:r w:rsidRPr="00502827">
        <w:rPr>
          <w:noProof/>
          <w:sz w:val="24"/>
          <w:szCs w:val="24"/>
        </w:rPr>
        <w:t xml:space="preserve">merican </w:t>
      </w:r>
      <w:r>
        <w:rPr>
          <w:noProof/>
          <w:sz w:val="24"/>
          <w:szCs w:val="24"/>
        </w:rPr>
        <w:t>W</w:t>
      </w:r>
      <w:r w:rsidRPr="00502827">
        <w:rPr>
          <w:noProof/>
          <w:sz w:val="24"/>
          <w:szCs w:val="24"/>
        </w:rPr>
        <w:t xml:space="preserve">omen </w:t>
      </w:r>
      <w:r>
        <w:rPr>
          <w:noProof/>
          <w:sz w:val="24"/>
          <w:szCs w:val="24"/>
        </w:rPr>
        <w:t>Di</w:t>
      </w:r>
      <w:r w:rsidRPr="00502827">
        <w:rPr>
          <w:noProof/>
          <w:sz w:val="24"/>
          <w:szCs w:val="24"/>
        </w:rPr>
        <w:t xml:space="preserve">versity </w:t>
      </w:r>
      <w:r>
        <w:rPr>
          <w:noProof/>
          <w:sz w:val="24"/>
          <w:szCs w:val="24"/>
        </w:rPr>
        <w:t>P</w:t>
      </w:r>
      <w:r w:rsidRPr="00502827">
        <w:rPr>
          <w:noProof/>
          <w:sz w:val="24"/>
          <w:szCs w:val="24"/>
        </w:rPr>
        <w:t xml:space="preserve">rofessionals in </w:t>
      </w:r>
      <w:r>
        <w:rPr>
          <w:noProof/>
          <w:sz w:val="24"/>
          <w:szCs w:val="24"/>
        </w:rPr>
        <w:t>U</w:t>
      </w:r>
      <w:r w:rsidRPr="00502827">
        <w:rPr>
          <w:noProof/>
          <w:sz w:val="24"/>
          <w:szCs w:val="24"/>
        </w:rPr>
        <w:t>.</w:t>
      </w:r>
      <w:r>
        <w:rPr>
          <w:noProof/>
          <w:sz w:val="24"/>
          <w:szCs w:val="24"/>
        </w:rPr>
        <w:t>S</w:t>
      </w:r>
      <w:r w:rsidRPr="00502827">
        <w:rPr>
          <w:noProof/>
          <w:sz w:val="24"/>
          <w:szCs w:val="24"/>
        </w:rPr>
        <w:t xml:space="preserve">. Higher </w:t>
      </w:r>
      <w:r>
        <w:rPr>
          <w:noProof/>
          <w:sz w:val="24"/>
          <w:szCs w:val="24"/>
        </w:rPr>
        <w:t>E</w:t>
      </w:r>
      <w:r w:rsidRPr="00502827">
        <w:rPr>
          <w:noProof/>
          <w:sz w:val="24"/>
          <w:szCs w:val="24"/>
        </w:rPr>
        <w:t>ducation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Ria DasGupt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Gregory Tanaka</w:t>
      </w:r>
      <w:r>
        <w:rPr>
          <w:sz w:val="24"/>
          <w:szCs w:val="24"/>
        </w:rPr>
        <w:t xml:space="preserve"> </w:t>
      </w:r>
    </w:p>
    <w:p w:rsidR="00B91372" w:rsidRPr="00DF6F80" w:rsidRDefault="00B91372" w:rsidP="00B91372">
      <w:pPr>
        <w:spacing w:line="240" w:lineRule="auto"/>
        <w:contextualSpacing/>
        <w:rPr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3:4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4:4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Scales of Authority: Reflecting on Law and Sovereignty in the West’s Authoritarian “Others”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Matteo Benussi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Grigory Gorbu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drienne Lagm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Kristin Makai Sangre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uslan Yusupov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3:4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4:4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The Social Life of COVID-19 in Chile: Intersecting Crises and Deepening Precarities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Pablo Howard Seward Delaport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Clara Y. H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Helene Risø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arjorie Murra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Daniela Tapia Segovi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Gabriela Pin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Constanza Tizzoni</w:t>
      </w:r>
    </w:p>
    <w:p w:rsidR="00B91372" w:rsidRDefault="00B91372" w:rsidP="00B91372">
      <w:pPr>
        <w:spacing w:line="240" w:lineRule="auto"/>
        <w:contextualSpacing/>
        <w:rPr>
          <w:b/>
          <w:noProof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3:4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4:4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Whose Black Lives, Whose Voices? Or How Do We Organize for a Transformative Democratic Socialism? Race, Class, and The Praxis of Blackness.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Philippe Mariu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ohn Lawrenc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Daniel Falcone</w:t>
      </w:r>
      <w:r>
        <w:rPr>
          <w:sz w:val="24"/>
          <w:szCs w:val="24"/>
        </w:rPr>
        <w:t xml:space="preserve"> </w:t>
      </w:r>
    </w:p>
    <w:p w:rsidR="00B91372" w:rsidRDefault="00B91372" w:rsidP="00B91372">
      <w:r>
        <w:br w:type="page"/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5:0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6:0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Uncovering Truths, Building Responsibility in A Pandemic: Insights from Emerging Monographs at the Nexus of Culture, Food, and Agriculture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Linda J. Seligman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ndrew Flach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arielle Riss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David D. Meek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5:0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6:0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>
        <w:rPr>
          <w:noProof/>
          <w:sz w:val="24"/>
          <w:szCs w:val="24"/>
        </w:rPr>
        <w:t>Conversation / Debate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Epistemic Knots in Contested Political Landscapes: What Colombia and Brazil Can Teach Us about Populism and Post-Truth Politics</w:t>
      </w:r>
    </w:p>
    <w:p w:rsidR="00B91372" w:rsidRPr="00DF6F80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Erin Katherine McFe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ebastian Ramirez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Gwen Burnyeat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Bernardo Fonseca Machado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eryleen Mena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5:0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6:0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Voices of Experience in Social Justice Initiatives: Senior Anthropologists Discuss Precedents and Continuities in the Americas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Jim Weil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Carol C. Mukhopadhya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Kathleen Fine-Dar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alph Bolto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ean J. Schensul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6:1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7:1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(Re)writing Anthropology and Raising Our Voices from the Academic Margins</w:t>
      </w:r>
    </w:p>
    <w:p w:rsidR="00B91372" w:rsidRDefault="00B91372" w:rsidP="00B91372">
      <w:pPr>
        <w:spacing w:line="240" w:lineRule="auto"/>
        <w:contextualSpacing/>
        <w:rPr>
          <w:noProof/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Kimberley McKinso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Edward K. Snajd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honna L. Trinch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Erica L. William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ngela C. Jenk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ustin Perez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6:1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7:1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New Orleans, from Katrina to COVID-19: Fifteen Years, Two Disasters, One City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Martha Radic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Helen Regi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Theodore Hilto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Erin M. Toohe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David Beris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ntoinette T. Jackson</w:t>
      </w:r>
    </w:p>
    <w:p w:rsidR="00B91372" w:rsidRDefault="00B91372" w:rsidP="00B91372">
      <w:pPr>
        <w:spacing w:line="240" w:lineRule="auto"/>
        <w:contextualSpacing/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6:1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7:1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>
        <w:rPr>
          <w:noProof/>
          <w:sz w:val="24"/>
          <w:szCs w:val="24"/>
        </w:rPr>
        <w:t>Conversation / Debate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Simplifying Birth and Breastfeeding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Anamaria Ros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nna Mroczek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na Melchy Solano</w:t>
      </w:r>
      <w:r>
        <w:rPr>
          <w:sz w:val="24"/>
          <w:szCs w:val="24"/>
        </w:rPr>
        <w:t xml:space="preserve"> </w:t>
      </w:r>
    </w:p>
    <w:p w:rsidR="00B91372" w:rsidRDefault="00B91372" w:rsidP="00B91372">
      <w:r>
        <w:br w:type="page"/>
      </w:r>
    </w:p>
    <w:p w:rsidR="00B91372" w:rsidRDefault="00B91372" w:rsidP="00B91372">
      <w:pPr>
        <w:pStyle w:val="Heading1"/>
      </w:pPr>
      <w:r>
        <w:t>Tuesday, November 10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2:3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3:3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Author Meets Critics: Can Aciksoz's Sacrificial Limbs: Masculinity, Disability, and Political Violence in Turkey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Salih Can Aciksoz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Lori A. Alle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Niko Besnie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Yael Navaro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2:3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3:3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>
        <w:rPr>
          <w:noProof/>
          <w:sz w:val="24"/>
          <w:szCs w:val="24"/>
        </w:rPr>
        <w:t>Conversation / Debate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Vanderbilt University’s COVID-19 Virtual Self-Screening Tool: Engaged Anthropology and the Race to Redetermine the Social Determinants of Health, Reducing Risk and Rates of Infection Through Social Science and Technology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T.S. Harve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Edward F. Fische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Diana Sepehri-Harve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Thomas Scherr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2:3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3:3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University-Based Centers and Institutes as Spaces for Social Justice and Social Change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Christine L. Mallinso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Phillip Carte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Leigh Swigart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Christina Chi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ylvester Johnson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3:4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4:4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Interview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Against Humanity: Lessons from the Lord's Resistance Army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Jason J. Pric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am Dubal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3:4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4:4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Catastrophe, Displacement and Vehicle Residency in the Public Sphere</w:t>
      </w:r>
    </w:p>
    <w:p w:rsidR="00B91372" w:rsidRPr="00822995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Graham Prus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ven D. Haakanson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3:4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4:4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Society for Linguistic Anthropology Undergraduate Prize Panel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Feng Y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lexander Ward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amantha Stei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drienne Lo</w:t>
      </w:r>
    </w:p>
    <w:p w:rsidR="00B91372" w:rsidRDefault="00B91372" w:rsidP="00B91372">
      <w:r>
        <w:br w:type="page"/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5:0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6:0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Truth, Violence, and the Public Sphere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Susan C. Bibler Couti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Ellen Moodi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Natasha Zaretsk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lexander Hinto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Peter Lock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Kimberly S. Theido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Dreisen Heath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5:0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6:0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Community-Centered, Archival &amp; Decolonizing Methods on African-American Histories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Julie Velasquez Runk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egan Farre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Linda Davi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Fred Smith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5:0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6:0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Society for Linguistic Anthropology John Gumperz Prize roundtable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Hannah Carl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allory Matsumoto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Katherine Culve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Esra Padgett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Courtney Handman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6:1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7:1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>
        <w:rPr>
          <w:noProof/>
          <w:sz w:val="24"/>
          <w:szCs w:val="24"/>
        </w:rPr>
        <w:t>Conversation / Debate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“Dark” and “Good” Anthropology of Borders: Life and Death in the Trump Era</w:t>
      </w:r>
    </w:p>
    <w:p w:rsidR="00B91372" w:rsidRPr="00822995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Margaret E. Dorse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arah L. Lun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Guillermina G. Nunez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Gilberto A. Rosa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iguel Díaz Barriga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6:1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7:1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Safer Outside? The Shifting Ecosystem of Living Unsheltered During the Covid-19 Global Pandemic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Corinne Feldm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Brett Feldm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oel Hunt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Kevin Sulliv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Liz Fry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Enya Lowe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6:1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7:1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Virtual Ethnography During a Pandemic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Sarah Vazquez-Xu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ara Ahmed</w:t>
      </w:r>
      <w:r>
        <w:rPr>
          <w:sz w:val="24"/>
          <w:szCs w:val="24"/>
        </w:rPr>
        <w:t xml:space="preserve"> </w:t>
      </w:r>
    </w:p>
    <w:p w:rsidR="00B91372" w:rsidRDefault="00B91372" w:rsidP="00B91372">
      <w:r>
        <w:br w:type="page"/>
      </w:r>
    </w:p>
    <w:p w:rsidR="00B91372" w:rsidRDefault="00B91372" w:rsidP="00B91372">
      <w:pPr>
        <w:pStyle w:val="Heading1"/>
      </w:pPr>
      <w:r>
        <w:t>Wednesday, November 11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2:3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3:3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Europe Embattled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Susana E. Narotzk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Nitzan Shosh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Taras Fedirko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Damani J. Partridg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Katerina Rozakou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oumhya Venkates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Dace A. Dzenovska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2:3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3:3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Black Male Anthropologists in Converstaion with/in the Discipline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Elgin L. Klugh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bert Adam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ichel Tinguiri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nthony Martin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2:3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3:3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From Derry Girls to M*A*S*H: COVID-19 and Popular Media in Our Work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Neil Kaplan-Kell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ariel Gruszko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Isabelle Soulay Soife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Elizabeth Rubio</w:t>
      </w:r>
      <w:r>
        <w:rPr>
          <w:sz w:val="24"/>
          <w:szCs w:val="24"/>
        </w:rPr>
        <w:t xml:space="preserve"> </w:t>
      </w:r>
    </w:p>
    <w:p w:rsidR="00B91372" w:rsidRDefault="00B91372" w:rsidP="00B91372"/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3:4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4:4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Grassroots Truths and Responsibilities: Anthropological Contributions to the UN's New Conversation on Women's Rights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Suzanne Hanchett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ubhadra Mitra Chann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agini Sahai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nnapurna Pande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Heather O'Leary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3:4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4:4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Caring for the Dead in Troubling Times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Tamara Koh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ally Raudo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Hannah Gould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uth E. Toulso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nne Allison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3:4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4:4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Interview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Amanda Lucia on her new book "White Utopias," interviewed by Tulasi Srinivas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Amanda Luci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Tulasi Srinivas</w:t>
      </w:r>
      <w:r>
        <w:rPr>
          <w:sz w:val="24"/>
          <w:szCs w:val="24"/>
        </w:rPr>
        <w:t xml:space="preserve"> </w:t>
      </w:r>
    </w:p>
    <w:p w:rsidR="00B91372" w:rsidRDefault="00B91372" w:rsidP="00B91372">
      <w:r>
        <w:br w:type="page"/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5:0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6:0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Interview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Renegade Women in Anthropology at the End of the World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Meredith Main Sá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Eshe Lewi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udith M. Anderso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manda D. Concha-Holmes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5:0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6:0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Data / Sovereignty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Alix Johnso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Elliott Prasse-Freem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Nishita Trisal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lison Cool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Kamari M. Clark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Vijayanka Nair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5:0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6:0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>
        <w:rPr>
          <w:noProof/>
          <w:sz w:val="24"/>
          <w:szCs w:val="24"/>
        </w:rPr>
        <w:t>Kauffman Symposium on Entrepreneurship and Anthropology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>
        <w:rPr>
          <w:noProof/>
          <w:sz w:val="24"/>
          <w:szCs w:val="24"/>
        </w:rPr>
        <w:t xml:space="preserve">Rundong Ning, Angela VandenBroek, Worku Nida, Lora V. Koycheva, Ana Paula Luna Sales, Anna Paula Moreira </w:t>
      </w:r>
      <w:r w:rsidRPr="0024704C">
        <w:rPr>
          <w:noProof/>
          <w:sz w:val="24"/>
          <w:szCs w:val="24"/>
        </w:rPr>
        <w:t>Araújo</w:t>
      </w:r>
    </w:p>
    <w:p w:rsidR="00B91372" w:rsidRDefault="00B91372" w:rsidP="00B91372">
      <w:pPr>
        <w:spacing w:line="240" w:lineRule="auto"/>
        <w:contextualSpacing/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6:1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7:1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The Aesthetics of Development: Reconsidering Indicators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Zoe Geym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argaret E. MacDonald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amuel Sheare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Brent Luvaa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organ G. Ame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William Mazzarella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6:1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7:1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The Movement for Reproductive Justice: Reading Pat Zavella on Intersectionality, Human Rights, and the Politics of Inclusion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Gina Perez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ebecca Martinez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na Aparicio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Cindy Cruz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Iris Lopez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Patricia Zavella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6:1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7:1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Constructing Facts, Construing Reality: Anthropological Approaches to “Fake News”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Jonah S. Rubi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Tamar Shirini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dam Hodge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an Beek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oumitra Thorat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usannah Crockford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ames Slotta</w:t>
      </w:r>
    </w:p>
    <w:p w:rsidR="00B91372" w:rsidRDefault="00B91372" w:rsidP="00B91372">
      <w:r>
        <w:br w:type="page"/>
      </w:r>
    </w:p>
    <w:p w:rsidR="00B91372" w:rsidRPr="00B91372" w:rsidRDefault="00B91372" w:rsidP="00B91372">
      <w:pPr>
        <w:pStyle w:val="Heading1"/>
        <w:rPr>
          <w:sz w:val="24"/>
          <w:szCs w:val="24"/>
        </w:rPr>
      </w:pPr>
      <w:r>
        <w:t>Thursday, November 12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2:3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3:3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Disabl(e)ing Knowledge / “Discapacitar” el Conocimiento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Julia Saum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Beatriz Mirand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Israel Idrovo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Benjamin Mayer-Foulke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Harshadha Balasubramani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</w:t>
      </w:r>
      <w:r>
        <w:rPr>
          <w:noProof/>
          <w:sz w:val="24"/>
          <w:szCs w:val="24"/>
        </w:rPr>
        <w:t>na Maria Sanchez Rodriguez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2:3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3:3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Rethinking European Ethnography Roundtable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Sarah F. Gree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Elissa Helm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Evy Vourlide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arah Wagne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eda Saluk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Dana Johnso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man Urbanowicz</w:t>
      </w:r>
      <w:r w:rsidRPr="009B4AFF">
        <w:rPr>
          <w:sz w:val="24"/>
          <w:szCs w:val="24"/>
        </w:rPr>
        <w:t xml:space="preserve">, </w:t>
      </w:r>
      <w:r w:rsidRPr="00502827">
        <w:rPr>
          <w:noProof/>
          <w:sz w:val="24"/>
          <w:szCs w:val="24"/>
        </w:rPr>
        <w:t>Leandros Kyriakopoulos</w:t>
      </w:r>
      <w:r>
        <w:rPr>
          <w:sz w:val="24"/>
          <w:szCs w:val="24"/>
        </w:rPr>
        <w:t xml:space="preserve"> </w:t>
      </w:r>
    </w:p>
    <w:p w:rsidR="00B91372" w:rsidRPr="00822995" w:rsidRDefault="00B91372" w:rsidP="00B91372">
      <w:pPr>
        <w:spacing w:line="240" w:lineRule="auto"/>
        <w:contextualSpacing/>
        <w:rPr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2:3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3:3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Semiotics of Planetary Health and Justice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Kathleen C. Rile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teven P. Black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hana Walto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Bernard C. Perle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acqueline Peter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Chelsie Yount-Andr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Natalja Czarnecki</w:t>
      </w:r>
      <w:r w:rsidRPr="009B4AFF">
        <w:rPr>
          <w:sz w:val="24"/>
          <w:szCs w:val="24"/>
        </w:rPr>
        <w:t xml:space="preserve">, </w:t>
      </w:r>
      <w:r w:rsidRPr="00502827">
        <w:rPr>
          <w:noProof/>
          <w:sz w:val="24"/>
          <w:szCs w:val="24"/>
        </w:rPr>
        <w:t>Becky L. Schulthies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3:4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4:4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Collaboration and ethnography: a few experiments in the making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Maka Suarez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orge Oswaldo Nunez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ngela Okun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ndrea Ballestero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Giselle Figuero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alok Khandeka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lison Kenner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3:4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4:4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Raising Voices against Deepening Inequality: Global Protests and Activism during COVID-19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Yasemin Ipek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han Huang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Kerem Can Ussakli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ophia Abba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Lisa Wedeen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3:4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4:4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Grant Writing for the Wenner-Gren Foundation and the NSF in the Age of Covid-19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Jeffrey W. Mantz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Danilyn Rutherford</w:t>
      </w:r>
      <w:r>
        <w:rPr>
          <w:sz w:val="24"/>
          <w:szCs w:val="24"/>
        </w:rPr>
        <w:t xml:space="preserve"> </w:t>
      </w:r>
    </w:p>
    <w:p w:rsidR="00B91372" w:rsidRDefault="00B91372" w:rsidP="00B91372">
      <w:r>
        <w:br w:type="page"/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5:0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6:0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Racial Violence &amp; Technology: A Conversation with Ruha Benjamin (2020 Joint ABA/CASTAC Invited Lecture)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Anthony Kwame Harriso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Kamela Heyward-Rotimi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areeta B. Amrut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uha Benjami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iché Barnes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5:0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6:0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Representing the History of American Anthropology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William P. Mitchell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Herbert S. Lewi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egna Darnell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ack Glazie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lice B. Kehoe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5:0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6:0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Remote Anthropological Data Collection During a Pandemic: Refugees and Covid-19 in Three US Cities</w:t>
      </w:r>
    </w:p>
    <w:p w:rsidR="00CD52B6" w:rsidRDefault="00B91372" w:rsidP="00B91372">
      <w:pPr>
        <w:spacing w:line="240" w:lineRule="auto"/>
        <w:contextualSpacing/>
        <w:rPr>
          <w:noProof/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Dillon Mahone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berta D. Bae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Carolyn Behrm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heryl McCurd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enice Obure</w:t>
      </w:r>
    </w:p>
    <w:p w:rsidR="00CD52B6" w:rsidRDefault="00CD52B6" w:rsidP="00B91372">
      <w:pPr>
        <w:spacing w:line="240" w:lineRule="auto"/>
        <w:contextualSpacing/>
        <w:rPr>
          <w:noProof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6:1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7:1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Ends of Policing? Anthropological Perspectives on Police Abolition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Hayal Akarsu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Kevin G. Karpiak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Tessa Diphoor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Kalfani Tur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arta-Laura Susk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lex Vitale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6:1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7:1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A culture of executive impunity: Examining the conditions of global totalitarian trends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Greg Feldm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Narges Bajoghli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Philip Kao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Hugh Gusterso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Lynda Dematteo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Balmurli Natraj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Helena Zeweri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6:1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7:1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Engaging Local Knowledge and Practices during COVID-19 and other Health Emergencies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Mary J. Halli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George Timmin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acklyn Lace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lejandro Cero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Pia Bjertrup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Deon M. Claiborne</w:t>
      </w:r>
    </w:p>
    <w:p w:rsidR="00B91372" w:rsidRDefault="00B91372" w:rsidP="00B91372">
      <w:r>
        <w:br w:type="page"/>
      </w:r>
    </w:p>
    <w:p w:rsidR="00B91372" w:rsidRPr="00822995" w:rsidRDefault="00B91372" w:rsidP="00B91372">
      <w:pPr>
        <w:pStyle w:val="Heading1"/>
      </w:pPr>
      <w:r>
        <w:t>Friday, November 13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2:3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3:3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Transformational Pedagogies: Teaching Within and Beyond the Liberal Enclosure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Aimee Cox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Elizabeth J. Chi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Heath Pearso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Kelly Gillespi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Leigh-Ann Naidoo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2:3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3:3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The Social Life of Weapons: Explorations in the Materiality of Violence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C Richard King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Lucy Gill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Thijs Jeurse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amuel Mark Anderso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Chelsey L. Kivland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2:3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3:3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Engaging with the Deep State--The Anthropology of Bureaucratic Power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Steven Sampso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ohn Bornem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anine R. Wedel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Lance L. Larki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arbani Sharm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Klavs Sedleniek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Nazli Ozkan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3:4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4:4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Decolonial Futures: Religion as a Source of Resistance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Jeanette S. Jouili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imee M. Villarreal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Donna Austo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Devaka Premawardhan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Elaine A. Pen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bel Gomez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Nicole Fadeke Castor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3:4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4:4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Interview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A conversation with Ed Yong (The Atlantic)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Agustin Fuente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Ed Yong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3:4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4:4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Anthropologists in the World of Forming, Storming, Norming, Performing, and Mourning: Sharing Lessons Learned from Multidisciplinary Teams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David A. Himmelgree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</w:t>
      </w:r>
      <w:r>
        <w:rPr>
          <w:noProof/>
          <w:sz w:val="24"/>
          <w:szCs w:val="24"/>
        </w:rPr>
        <w:t>aqueline Copeland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aron T. Seaman, PhD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amantha Solimeo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acqueline Siven</w:t>
      </w:r>
      <w:r>
        <w:rPr>
          <w:sz w:val="24"/>
          <w:szCs w:val="24"/>
        </w:rPr>
        <w:t xml:space="preserve"> </w:t>
      </w:r>
    </w:p>
    <w:p w:rsidR="00B91372" w:rsidRDefault="00B91372" w:rsidP="00B91372">
      <w:r>
        <w:br w:type="page"/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5:0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6:0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Black Studies and Anthropology: A Conversation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Justin Dunnavant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yana Aisha Flewelle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ustin T. Hosbe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Tiffany Marquise Jone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Delande Justinvil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5:0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6:0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Doing Home (Field) Work: The Ethnography of Education in Familiar Contexts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Phillip Ry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Loukia Sarroub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Claire B. Nichola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Charlotta Rön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Tricia Gra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Elizabeth Pérez Izaguirre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5:0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6:0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Economies of Convenience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Michael Chibnik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Luzilda Carrillo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effrey W. Mantz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Ben Eyr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ohn Millhause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Yeon Jung Yu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ahul C. Oka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6:1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7:1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Multimodal Ethnography and Academic Publishing in the Virtual Turn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Deborah A. Thoma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Laurence Ralph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atthew S. Duringto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Harjant S. Gill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Fiona P. McDonald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Daniel Hoffm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Benjamin Fogarty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6:1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7:1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Raising the voices of intellectual subaltern bilingual/multilingual collaborators during the Covid19 pandemic and the Black Lives Matters movement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Carla McNell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Gabriela Dols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Deborah K. Palme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sa Medina- Rivero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eredith McConnochi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Edgar Valle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arah Newcomer</w:t>
      </w:r>
      <w:r w:rsidRPr="009B4AFF">
        <w:rPr>
          <w:sz w:val="24"/>
          <w:szCs w:val="24"/>
        </w:rPr>
        <w:t xml:space="preserve">, </w:t>
      </w:r>
      <w:r w:rsidRPr="00502827">
        <w:rPr>
          <w:noProof/>
          <w:sz w:val="24"/>
          <w:szCs w:val="24"/>
        </w:rPr>
        <w:t>Luz A. Murillo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6:1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7:1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Corporate Farmland Investment and Continuing Processes of African American Land Injustice</w:t>
      </w:r>
    </w:p>
    <w:p w:rsidR="00B91372" w:rsidRDefault="00B91372" w:rsidP="00B91372">
      <w:pPr>
        <w:spacing w:line="240" w:lineRule="auto"/>
        <w:contextualSpacing/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Monica Raing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avonala Horn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Kara Wood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bert Zabaw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adeleine Fairbair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>
        <w:rPr>
          <w:noProof/>
          <w:sz w:val="24"/>
          <w:szCs w:val="24"/>
        </w:rPr>
        <w:t>G</w:t>
      </w:r>
      <w:r w:rsidRPr="00502827">
        <w:rPr>
          <w:noProof/>
          <w:sz w:val="24"/>
          <w:szCs w:val="24"/>
        </w:rPr>
        <w:t xml:space="preserve">ail </w:t>
      </w:r>
      <w:r>
        <w:rPr>
          <w:noProof/>
          <w:sz w:val="24"/>
          <w:szCs w:val="24"/>
        </w:rPr>
        <w:t>M</w:t>
      </w:r>
      <w:r w:rsidRPr="00502827">
        <w:rPr>
          <w:noProof/>
          <w:sz w:val="24"/>
          <w:szCs w:val="24"/>
        </w:rPr>
        <w:t>yer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arah Franzen</w:t>
      </w:r>
    </w:p>
    <w:p w:rsidR="00B91372" w:rsidRDefault="00B91372">
      <w:pPr>
        <w:rPr>
          <w:sz w:val="44"/>
          <w:szCs w:val="44"/>
        </w:rPr>
      </w:pPr>
      <w:r>
        <w:rPr>
          <w:sz w:val="44"/>
          <w:szCs w:val="44"/>
        </w:rPr>
        <w:br w:type="page"/>
      </w:r>
    </w:p>
    <w:p w:rsidR="00B91372" w:rsidRDefault="00B91372" w:rsidP="00B91372">
      <w:pPr>
        <w:pStyle w:val="Heading1"/>
      </w:pPr>
      <w:r>
        <w:t>Saturday, November 14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2:3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3:3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Sustainability, Accessibility, and the Future of Professional Meetings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Mayanthi L. Fernando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rjun Shanka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Nate Wambold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Edward Liebow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Ethiraj G. Dattatrey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ariya P. Ivanchev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oan Fujimura</w:t>
      </w:r>
      <w:r w:rsidRPr="009B4AFF">
        <w:rPr>
          <w:sz w:val="24"/>
          <w:szCs w:val="24"/>
        </w:rPr>
        <w:t xml:space="preserve">, </w:t>
      </w:r>
      <w:r w:rsidRPr="00502827">
        <w:rPr>
          <w:noProof/>
          <w:sz w:val="24"/>
          <w:szCs w:val="24"/>
        </w:rPr>
        <w:t>Emily Rogers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2:3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3:3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Anthropology and U.S. Immigration: The Current Moment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David W. Haine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osiah Heym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ulia Hes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anuel Guadalupe Galaviz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arah Appelhan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ennifer A. Zelnick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2:3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3:3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Interview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Caring through Crisis and Uncertainty: The Experiences of Public K-12 Teachers During the Coronavirus Pandemic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Rachel H. Mark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Geoff Freem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Laura Willemse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Elisheva Cohe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iguel Camacho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3:4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4:4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Intersectional Ecologies: Reimagining Anthropology and Environment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Amelia Moore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arah E. Vaugh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Bridget L. Guarasci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Laura A. Ogde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essica R. Cattelino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Chandra D. Bhimull</w:t>
      </w:r>
      <w:r w:rsidRPr="009B4AFF">
        <w:rPr>
          <w:sz w:val="24"/>
          <w:szCs w:val="24"/>
        </w:rPr>
        <w:t>,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3:4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4:4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The Futures of Writing in Medical Anthropology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Charles L. Brigg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Vincanne Adam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Duana Fullwile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herine F. Hamd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rthur Kleinm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Nolwazi Mkhwanazi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Lenore H. Manderson</w:t>
      </w:r>
      <w:r w:rsidRPr="009B4AFF">
        <w:rPr>
          <w:sz w:val="24"/>
          <w:szCs w:val="24"/>
        </w:rPr>
        <w:t xml:space="preserve">, </w:t>
      </w:r>
      <w:r w:rsidRPr="00502827">
        <w:rPr>
          <w:noProof/>
          <w:sz w:val="24"/>
          <w:szCs w:val="24"/>
        </w:rPr>
        <w:t>Eugene A. Raikhel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3:4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4:4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Demystifying the Publication Process: Pathways to Getting Published in AAA Journals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Debarati Se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tacy L. Pigg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essica Winega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Brandon D. Lund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egan A. Styles</w:t>
      </w:r>
      <w:r>
        <w:rPr>
          <w:sz w:val="24"/>
          <w:szCs w:val="24"/>
        </w:rPr>
        <w:t xml:space="preserve"> </w:t>
      </w:r>
    </w:p>
    <w:p w:rsidR="00B91372" w:rsidRDefault="00B91372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5:0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6:0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Policing, Militarization, and the Interconnections of U.S. Empire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Noah M. Tamarki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Darryl Li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Kali Rubaii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Beatrice A. Jauregui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unaid A. Ran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Karen G William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nne Spice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5:0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6:0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Justice and Psychological Anthropology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Jack R. Friedm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Yehuda Goodm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Eva van Roekel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inan Dog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aphaelle Rabane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Noga Shemer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Todd Hartley</w:t>
      </w:r>
      <w:r w:rsidRPr="009B4AFF">
        <w:rPr>
          <w:sz w:val="24"/>
          <w:szCs w:val="24"/>
        </w:rPr>
        <w:t xml:space="preserve">, </w:t>
      </w:r>
      <w:r w:rsidRPr="00502827">
        <w:rPr>
          <w:noProof/>
          <w:sz w:val="24"/>
          <w:szCs w:val="24"/>
        </w:rPr>
        <w:t>Julia Brown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5:00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6:00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Do</w:t>
      </w:r>
      <w:bookmarkStart w:id="0" w:name="_GoBack"/>
      <w:bookmarkEnd w:id="0"/>
      <w:r w:rsidRPr="00502827">
        <w:rPr>
          <w:noProof/>
          <w:sz w:val="24"/>
          <w:szCs w:val="24"/>
        </w:rPr>
        <w:t>ing Ethnography Now?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Andrew Gilbert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Hannah Quin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lissa Jord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Kregg Hetheringto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Farzaneh Hemmasi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Cassandra Hartbla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Michael Fortun</w:t>
      </w:r>
      <w:r w:rsidRPr="009B4AFF">
        <w:rPr>
          <w:sz w:val="24"/>
          <w:szCs w:val="24"/>
        </w:rPr>
        <w:t xml:space="preserve">, </w:t>
      </w:r>
      <w:r w:rsidRPr="00502827">
        <w:rPr>
          <w:noProof/>
          <w:sz w:val="24"/>
          <w:szCs w:val="24"/>
        </w:rPr>
        <w:t>George E. Marcus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6:1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7:1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Sound and the Politics of Assembly</w:t>
      </w:r>
    </w:p>
    <w:p w:rsid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Matt Sakakeen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lex Chavez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na Ocho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Dylan Robinso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Lee Veeraraghav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George Lipsitz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6:1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7:1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Roundtable / Town Hall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The Anthropologist as Other: Praxis, Identity &amp; the Future of Modern Anthropology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Akeia de Barros Gome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Sharon Mijares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Ping Ann Addo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</w:t>
      </w:r>
      <w:r>
        <w:rPr>
          <w:noProof/>
          <w:sz w:val="24"/>
          <w:szCs w:val="24"/>
        </w:rPr>
        <w:t>oyce Hope Scott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Tenzin Sharling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liaa Rafea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nesu Ndoro</w:t>
      </w:r>
      <w:r>
        <w:rPr>
          <w:sz w:val="24"/>
          <w:szCs w:val="24"/>
        </w:rPr>
        <w:t xml:space="preserve"> </w:t>
      </w:r>
    </w:p>
    <w:p w:rsidR="00B91372" w:rsidRDefault="00B91372" w:rsidP="00B91372">
      <w:pPr>
        <w:spacing w:line="240" w:lineRule="auto"/>
        <w:contextualSpacing/>
        <w:rPr>
          <w:b/>
          <w:sz w:val="24"/>
          <w:szCs w:val="24"/>
        </w:rPr>
      </w:pP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ime</w:t>
      </w:r>
      <w:r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6:15 PM</w:t>
      </w:r>
      <w:r w:rsidRPr="009B4AF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502827">
        <w:rPr>
          <w:noProof/>
          <w:sz w:val="24"/>
          <w:szCs w:val="24"/>
        </w:rPr>
        <w:t>7:15 PM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Type</w:t>
      </w:r>
      <w:r w:rsidRPr="009B4AF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Interview</w:t>
      </w:r>
    </w:p>
    <w:p w:rsidR="00B91372" w:rsidRPr="009B4AFF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ession Name</w:t>
      </w:r>
      <w:r w:rsidRPr="009B4AFF">
        <w:rPr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Anthropology as Political Action: Seeking Ways to Engage Outside of Academia</w:t>
      </w:r>
    </w:p>
    <w:p w:rsidR="00FD3BAD" w:rsidRPr="00B91372" w:rsidRDefault="00B91372" w:rsidP="00B91372">
      <w:pPr>
        <w:spacing w:line="240" w:lineRule="auto"/>
        <w:contextualSpacing/>
        <w:rPr>
          <w:sz w:val="24"/>
          <w:szCs w:val="24"/>
        </w:rPr>
      </w:pPr>
      <w:r w:rsidRPr="009B4AFF">
        <w:rPr>
          <w:b/>
          <w:sz w:val="24"/>
          <w:szCs w:val="24"/>
        </w:rPr>
        <w:t>Speakers</w:t>
      </w:r>
      <w:r>
        <w:rPr>
          <w:b/>
          <w:sz w:val="24"/>
          <w:szCs w:val="24"/>
        </w:rPr>
        <w:t xml:space="preserve">: </w:t>
      </w:r>
      <w:r w:rsidRPr="00502827">
        <w:rPr>
          <w:noProof/>
          <w:sz w:val="24"/>
          <w:szCs w:val="24"/>
        </w:rPr>
        <w:t>Debra H. Rodma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Patricia Foxen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ames P. Loucky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Jennifer L. Burrell</w:t>
      </w:r>
      <w:r w:rsidRPr="009B4AF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502827">
        <w:rPr>
          <w:noProof/>
          <w:sz w:val="24"/>
          <w:szCs w:val="24"/>
        </w:rPr>
        <w:t>Angela Stuesse</w:t>
      </w:r>
      <w:r>
        <w:rPr>
          <w:sz w:val="24"/>
          <w:szCs w:val="24"/>
        </w:rPr>
        <w:t xml:space="preserve"> </w:t>
      </w:r>
    </w:p>
    <w:sectPr w:rsidR="00FD3BAD" w:rsidRPr="00B91372" w:rsidSect="00B91372">
      <w:headerReference w:type="default" r:id="rId8"/>
      <w:pgSz w:w="12240" w:h="15840"/>
      <w:pgMar w:top="245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1372" w:rsidRDefault="00B91372" w:rsidP="00212BD8">
      <w:pPr>
        <w:spacing w:after="0" w:line="240" w:lineRule="auto"/>
      </w:pPr>
      <w:r>
        <w:separator/>
      </w:r>
    </w:p>
  </w:endnote>
  <w:endnote w:type="continuationSeparator" w:id="0">
    <w:p w:rsidR="00B91372" w:rsidRDefault="00B91372" w:rsidP="00212B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1372" w:rsidRDefault="00B91372" w:rsidP="00212BD8">
      <w:pPr>
        <w:spacing w:after="0" w:line="240" w:lineRule="auto"/>
      </w:pPr>
      <w:r>
        <w:separator/>
      </w:r>
    </w:p>
  </w:footnote>
  <w:footnote w:type="continuationSeparator" w:id="0">
    <w:p w:rsidR="00B91372" w:rsidRDefault="00B91372" w:rsidP="00212B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1372" w:rsidRDefault="00B91372" w:rsidP="00212BD8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page">
            <wp:posOffset>209550</wp:posOffset>
          </wp:positionH>
          <wp:positionV relativeFrom="paragraph">
            <wp:posOffset>-381000</wp:posOffset>
          </wp:positionV>
          <wp:extent cx="7372350" cy="1076325"/>
          <wp:effectExtent l="0" t="0" r="0" b="9525"/>
          <wp:wrapSquare wrapText="bothSides"/>
          <wp:docPr id="1" name="Picture 1" descr="A digital graphic with 'Raising Our Voices 2020' in uppercase, bold white font against a dark aqua gradient background. Behind the 'R' in 'Raising' is the AAA swirl logo in a deeper blue tone. Underneath the text are multiple silhouettes of upraised semi-transparent hands in various skin tones. Across the bottom is a light blue bar with AmericanAnthro.org/RaisingOurVoic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gdunkley\AppData\Local\Microsoft\Windows\INetCache\Content.Word\ROV Head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72350" cy="1076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D42668"/>
    <w:multiLevelType w:val="hybridMultilevel"/>
    <w:tmpl w:val="3EC45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671E7A"/>
    <w:multiLevelType w:val="hybridMultilevel"/>
    <w:tmpl w:val="BD7601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820BBC"/>
    <w:multiLevelType w:val="hybridMultilevel"/>
    <w:tmpl w:val="DDB87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071762"/>
    <w:multiLevelType w:val="hybridMultilevel"/>
    <w:tmpl w:val="785021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TWzMLQwMTEwtzRS0lEKTi0uzszPAykwqwUA4/oaDSwAAAA="/>
  </w:docVars>
  <w:rsids>
    <w:rsidRoot w:val="00212BD8"/>
    <w:rsid w:val="00063632"/>
    <w:rsid w:val="000A72A9"/>
    <w:rsid w:val="000B68B4"/>
    <w:rsid w:val="000E38DC"/>
    <w:rsid w:val="00212BD8"/>
    <w:rsid w:val="002272B4"/>
    <w:rsid w:val="00235086"/>
    <w:rsid w:val="00313D47"/>
    <w:rsid w:val="00404229"/>
    <w:rsid w:val="004C1748"/>
    <w:rsid w:val="005746F7"/>
    <w:rsid w:val="005B3132"/>
    <w:rsid w:val="00751660"/>
    <w:rsid w:val="007B00C1"/>
    <w:rsid w:val="00822995"/>
    <w:rsid w:val="00922881"/>
    <w:rsid w:val="00946B90"/>
    <w:rsid w:val="009B4AFF"/>
    <w:rsid w:val="009F6A77"/>
    <w:rsid w:val="00A95BC6"/>
    <w:rsid w:val="00AC0BDC"/>
    <w:rsid w:val="00B91372"/>
    <w:rsid w:val="00CD52B6"/>
    <w:rsid w:val="00D31F77"/>
    <w:rsid w:val="00DC2EF8"/>
    <w:rsid w:val="00DF6F80"/>
    <w:rsid w:val="00E5630B"/>
    <w:rsid w:val="00E71F12"/>
    <w:rsid w:val="00F167DC"/>
    <w:rsid w:val="00F21775"/>
    <w:rsid w:val="00FD3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EFAC621"/>
  <w15:chartTrackingRefBased/>
  <w15:docId w15:val="{88FB79AE-2B6F-45FF-AA57-D27152CE4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2995"/>
  </w:style>
  <w:style w:type="paragraph" w:styleId="Heading1">
    <w:name w:val="heading 1"/>
    <w:basedOn w:val="Normal"/>
    <w:next w:val="Normal"/>
    <w:link w:val="Heading1Char"/>
    <w:uiPriority w:val="9"/>
    <w:qFormat/>
    <w:rsid w:val="00B91372"/>
    <w:pPr>
      <w:spacing w:line="240" w:lineRule="auto"/>
      <w:contextualSpacing/>
      <w:outlineLvl w:val="0"/>
    </w:pPr>
    <w:rPr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2B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2BD8"/>
  </w:style>
  <w:style w:type="paragraph" w:styleId="Footer">
    <w:name w:val="footer"/>
    <w:basedOn w:val="Normal"/>
    <w:link w:val="FooterChar"/>
    <w:uiPriority w:val="99"/>
    <w:unhideWhenUsed/>
    <w:rsid w:val="00212B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2BD8"/>
  </w:style>
  <w:style w:type="table" w:styleId="TableGrid">
    <w:name w:val="Table Grid"/>
    <w:basedOn w:val="TableNormal"/>
    <w:uiPriority w:val="39"/>
    <w:rsid w:val="00212B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2272B4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B91372"/>
    <w:rPr>
      <w:sz w:val="44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4C174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C174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D31F7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31F7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americananthro.org/registe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4451</Words>
  <Characters>25375</Characters>
  <Application>Microsoft Office Word</Application>
  <DocSecurity>0</DocSecurity>
  <Lines>211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e Dunkley</dc:creator>
  <cp:keywords/>
  <dc:description/>
  <cp:lastModifiedBy>Nell Koneczny</cp:lastModifiedBy>
  <cp:revision>2</cp:revision>
  <dcterms:created xsi:type="dcterms:W3CDTF">2020-10-16T05:02:00Z</dcterms:created>
  <dcterms:modified xsi:type="dcterms:W3CDTF">2020-10-16T05:02:00Z</dcterms:modified>
</cp:coreProperties>
</file>